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DB4" w:rsidRDefault="00553679" w:rsidP="006058FE">
      <w:pPr>
        <w:spacing w:after="0"/>
      </w:pPr>
      <w:r>
        <w:t>Dear &lt;&lt;FIRST&gt;&gt;,</w:t>
      </w:r>
    </w:p>
    <w:p w:rsidR="005754CB" w:rsidRDefault="005754CB" w:rsidP="006058FE">
      <w:pPr>
        <w:spacing w:after="0"/>
      </w:pPr>
    </w:p>
    <w:p w:rsidR="00553679" w:rsidRDefault="00553679" w:rsidP="006058FE">
      <w:pPr>
        <w:spacing w:after="0"/>
      </w:pPr>
      <w:r>
        <w:t xml:space="preserve">I write to inform </w:t>
      </w:r>
      <w:r w:rsidRPr="00553679">
        <w:rPr>
          <w:i/>
        </w:rPr>
        <w:t>you</w:t>
      </w:r>
      <w:r w:rsidR="0060266C">
        <w:rPr>
          <w:i/>
        </w:rPr>
        <w:t>,</w:t>
      </w:r>
      <w:r>
        <w:rPr>
          <w:i/>
        </w:rPr>
        <w:t xml:space="preserve"> </w:t>
      </w:r>
      <w:r>
        <w:t>Mr. &lt;&lt;FIRST&gt;&gt; &lt;&lt;LAST&gt;&gt;</w:t>
      </w:r>
      <w:r w:rsidR="0060266C">
        <w:t>,</w:t>
      </w:r>
      <w:r>
        <w:t xml:space="preserve"> that </w:t>
      </w:r>
      <w:r w:rsidR="00983DFF">
        <w:t>tonight’s</w:t>
      </w:r>
      <w:r>
        <w:t xml:space="preserve"> dinner will comprise many yummies.</w:t>
      </w:r>
    </w:p>
    <w:p w:rsidR="00553679" w:rsidRDefault="00553679" w:rsidP="006058FE">
      <w:pPr>
        <w:spacing w:after="0"/>
      </w:pPr>
      <w:r>
        <w:t>Also, &lt;&lt;EXTRATEXT&gt;&gt;</w:t>
      </w:r>
    </w:p>
    <w:p w:rsidR="006058FE" w:rsidRDefault="006058FE" w:rsidP="006058FE">
      <w:pPr>
        <w:spacing w:after="0"/>
      </w:pPr>
    </w:p>
    <w:p w:rsidR="006058FE" w:rsidRDefault="006058FE" w:rsidP="006058FE">
      <w:pPr>
        <w:spacing w:after="0"/>
      </w:pPr>
      <w:r>
        <w:t>Please be advised that my favourite biscuit is a &lt;&lt;BISC&gt;&gt;.</w:t>
      </w:r>
    </w:p>
    <w:p w:rsidR="00553679" w:rsidRDefault="00553679" w:rsidP="006058FE">
      <w:pPr>
        <w:spacing w:after="0"/>
      </w:pPr>
      <w:bookmarkStart w:id="0" w:name="_GoBack"/>
      <w:bookmarkEnd w:id="0"/>
    </w:p>
    <w:p w:rsidR="00553679" w:rsidRDefault="00553679" w:rsidP="006058FE">
      <w:pPr>
        <w:spacing w:after="0"/>
      </w:pPr>
      <w:r>
        <w:t>Kind regards,</w:t>
      </w:r>
    </w:p>
    <w:p w:rsidR="00553679" w:rsidRDefault="006058FE" w:rsidP="006058FE">
      <w:pPr>
        <w:spacing w:after="0"/>
      </w:pPr>
      <w:r>
        <w:t>&lt;&lt;SIG&gt;&gt;</w:t>
      </w:r>
    </w:p>
    <w:p w:rsidR="006058FE" w:rsidRDefault="006058FE" w:rsidP="006058FE">
      <w:pPr>
        <w:spacing w:after="0"/>
      </w:pPr>
    </w:p>
    <w:p w:rsidR="006058FE" w:rsidRDefault="006058FE" w:rsidP="006058FE">
      <w:pPr>
        <w:spacing w:after="0"/>
      </w:pPr>
      <w:r>
        <w:t xml:space="preserve">Ps. please find attached &lt;&lt;ATTACHMENT&gt;&gt; for your perusal. </w:t>
      </w:r>
    </w:p>
    <w:p w:rsidR="006058FE" w:rsidRPr="00553679" w:rsidRDefault="006058FE" w:rsidP="006058FE">
      <w:pPr>
        <w:spacing w:after="0"/>
      </w:pPr>
      <w:r>
        <w:t>Your email address is &lt;&lt;EMAIL&gt;&gt;.</w:t>
      </w:r>
    </w:p>
    <w:sectPr w:rsidR="006058FE" w:rsidRPr="005536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MLc0sTQ3MzeyMLFU0lEKTi0uzszPAykwrQUAodITeSwAAAA="/>
  </w:docVars>
  <w:rsids>
    <w:rsidRoot w:val="004367CB"/>
    <w:rsid w:val="004367CB"/>
    <w:rsid w:val="00553679"/>
    <w:rsid w:val="005754CB"/>
    <w:rsid w:val="0060266C"/>
    <w:rsid w:val="006058FE"/>
    <w:rsid w:val="00983DFF"/>
    <w:rsid w:val="00A1316A"/>
    <w:rsid w:val="00BB76FA"/>
    <w:rsid w:val="00BD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6</Words>
  <Characters>264</Characters>
  <Application>Microsoft Office Word</Application>
  <DocSecurity>0</DocSecurity>
  <Lines>2</Lines>
  <Paragraphs>1</Paragraphs>
  <ScaleCrop>false</ScaleCrop>
  <Company>Thomasons LLP</Company>
  <LinksUpToDate>false</LinksUpToDate>
  <CharactersWithSpaces>3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Thomas</cp:lastModifiedBy>
  <cp:revision>8</cp:revision>
  <dcterms:created xsi:type="dcterms:W3CDTF">2018-04-13T10:12:00Z</dcterms:created>
  <dcterms:modified xsi:type="dcterms:W3CDTF">2018-05-10T09:09:00Z</dcterms:modified>
</cp:coreProperties>
</file>